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3CC86E4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35063D" w:rsidRPr="0035063D">
        <w:rPr>
          <w:rFonts w:ascii="Arial Narrow" w:hAnsi="Arial Narrow" w:cs="Helvetica"/>
          <w:b/>
          <w:sz w:val="22"/>
          <w:szCs w:val="22"/>
          <w:shd w:val="clear" w:color="auto" w:fill="FFFFFF"/>
        </w:rPr>
        <w:t>Zariadenie na hodnotenie schopnosti stavebných výrobkov horieť postupujúcim tlením s príslušenstvom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651CA5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8358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B8F42" w14:textId="77777777" w:rsidR="00311EA1" w:rsidRDefault="00311EA1" w:rsidP="00317080">
      <w:r>
        <w:separator/>
      </w:r>
    </w:p>
  </w:endnote>
  <w:endnote w:type="continuationSeparator" w:id="0">
    <w:p w14:paraId="2F465B0B" w14:textId="77777777" w:rsidR="00311EA1" w:rsidRDefault="00311EA1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00D357" w14:textId="77777777" w:rsidR="00311EA1" w:rsidRDefault="00311EA1" w:rsidP="00317080">
      <w:r>
        <w:separator/>
      </w:r>
    </w:p>
  </w:footnote>
  <w:footnote w:type="continuationSeparator" w:id="0">
    <w:p w14:paraId="0461950B" w14:textId="77777777" w:rsidR="00311EA1" w:rsidRDefault="00311EA1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81AED"/>
    <w:rsid w:val="002B5EA6"/>
    <w:rsid w:val="002C138C"/>
    <w:rsid w:val="002C6DDB"/>
    <w:rsid w:val="002E0311"/>
    <w:rsid w:val="002E525A"/>
    <w:rsid w:val="00311EA1"/>
    <w:rsid w:val="00317080"/>
    <w:rsid w:val="0035063D"/>
    <w:rsid w:val="00351E8A"/>
    <w:rsid w:val="003A1C80"/>
    <w:rsid w:val="003B2750"/>
    <w:rsid w:val="003E15CC"/>
    <w:rsid w:val="0043436F"/>
    <w:rsid w:val="004D273A"/>
    <w:rsid w:val="0051494B"/>
    <w:rsid w:val="0052385C"/>
    <w:rsid w:val="005476CE"/>
    <w:rsid w:val="00596FCF"/>
    <w:rsid w:val="005C73B9"/>
    <w:rsid w:val="005D22AE"/>
    <w:rsid w:val="00622B23"/>
    <w:rsid w:val="00651CA5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CF49AA"/>
    <w:rsid w:val="00D02717"/>
    <w:rsid w:val="00D14B92"/>
    <w:rsid w:val="00DB6B1D"/>
    <w:rsid w:val="00DD13A4"/>
    <w:rsid w:val="00DD6C7F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31</cp:revision>
  <dcterms:created xsi:type="dcterms:W3CDTF">2021-09-26T10:50:00Z</dcterms:created>
  <dcterms:modified xsi:type="dcterms:W3CDTF">2024-07-22T10:00:00Z</dcterms:modified>
</cp:coreProperties>
</file>